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Board of Trustees</w:t>
      </w:r>
    </w:p>
    <w:p>
      <w:pPr>
        <w:pStyle w:val="BodyText"/>
      </w:pPr>
      <w:r>
        <w:t xml:space="preserve">Nigerian Nutrition Scholarship Fund (NNSF)</w:t>
      </w:r>
    </w:p>
    <w:p>
      <w:pPr>
        <w:pStyle w:val="BodyText"/>
      </w:pPr>
      <w:r>
        <w:t xml:space="preserve">P.O. Box 14578</w:t>
      </w:r>
    </w:p>
    <w:p>
      <w:pPr>
        <w:pStyle w:val="BodyText"/>
      </w:pPr>
      <w:r>
        <w:t xml:space="preserve">Lagos, Nigeria</w:t>
      </w:r>
    </w:p>
    <w:bookmarkStart w:id="20" w:name="X5b6a2d01069963ebeadcba297351cdb0e4bb358"/>
    <w:p>
      <w:pPr>
        <w:pStyle w:val="Heading2"/>
      </w:pPr>
      <w:r>
        <w:t xml:space="preserve">Subject: Application for Scholarship to Advance Dietitian Practice in Lagos State, Nigeria</w:t>
      </w:r>
    </w:p>
    <w:p>
      <w:pPr>
        <w:pStyle w:val="FirstParagraph"/>
      </w:pPr>
      <w:r>
        <w:t xml:space="preserve">Dear Esteemed Members of the Board,</w:t>
      </w:r>
    </w:p>
    <w:p>
      <w:pPr>
        <w:pStyle w:val="BodyText"/>
      </w:pPr>
      <w:r>
        <w:t xml:space="preserve">I am writing with profound enthusiasm to submit my application for the prestigious Nigerian Nutrition Scholarship Fund (NNSF) to pursue an advanced Master’s degree in Clinical Nutrition and Dietetics at the University of Lagos (UNILAG). As a registered Dietitian currently serving vulnerable communities across Lagos State, I have witnessed firsthand the critical gap between nutritional science and public health outcomes in our rapidly urbanizing metropolis. This scholarship represents not merely an academic opportunity, but a vital catalyst to transform my practice and address the escalating nutrition crisis afflicting over 15 million residents of Nigeria’s most populous state.</w:t>
      </w:r>
    </w:p>
    <w:p>
      <w:pPr>
        <w:pStyle w:val="BodyText"/>
      </w:pPr>
      <w:r>
        <w:t xml:space="preserve">Lagos State, with its unique challenges of dense urbanization, food insecurity in informal settlements like Surulere and Makoko, and rising non-communicable diseases (NCDs), demands specialized dietary interventions. According to the Lagos State Ministry of Health (2023), 42% of adults in Lagos suffer from overweight/obesity, while micronutrient deficiencies persist among low-income populations. My current role as a Dietitian at Ikeja General Hospital has placed me on the frontlines: I manage diabetic nutrition programs for 150+ patients weekly, yet lack advanced training to develop community-scale solutions. The NNSF scholarship would empower me to obtain specialized knowledge in urban nutrition epidemiology and culturally responsive dietary planning—skills urgently needed to combat Lagos’ dual burden of malnutrition and obesity.</w:t>
      </w:r>
    </w:p>
    <w:p>
      <w:pPr>
        <w:pStyle w:val="BodyText"/>
      </w:pPr>
      <w:r>
        <w:t xml:space="preserve">My academic journey began at the University of Ibadan, where I graduated with a First-Class Honours BSc in Food Science (2018). During my undergraduate research on "Nutritional Impact of Street Food Vendors in Lagos," I documented how 73% of children under 5 in Adeniji Adele Estate consume diets deficient in iron and vitamin A. This study, published in the</w:t>
      </w:r>
      <w:r>
        <w:t xml:space="preserve"> </w:t>
      </w:r>
      <w:r>
        <w:rPr>
          <w:iCs/>
          <w:i/>
        </w:rPr>
        <w:t xml:space="preserve">Nigerian Journal of Nutrition</w:t>
      </w:r>
      <w:r>
        <w:t xml:space="preserve">, ignited my commitment to evidence-based dietary advocacy. Since qualifying as a Dietitian (2020), I have implemented school nutrition programs across five public schools in Agege Local Government Area, reducing childhood stunting by 18% within two years. However, scaling these initiatives requires advanced expertise in policy development and community engagement—precisely what this scholarship will provide.</w:t>
      </w:r>
    </w:p>
    <w:p>
      <w:pPr>
        <w:pStyle w:val="BodyText"/>
      </w:pPr>
      <w:r>
        <w:t xml:space="preserve">The NNSF’s focus on "Lagos-Contextualized Nutrition Innovation" aligns perfectly with my proposed MSc research:</w:t>
      </w:r>
      <w:r>
        <w:t xml:space="preserve"> </w:t>
      </w:r>
      <w:r>
        <w:rPr>
          <w:iCs/>
          <w:i/>
        </w:rPr>
        <w:t xml:space="preserve">"Integrating Traditional Lagosian Foods into Cost-Effective Diabetes Management Protocols."</w:t>
      </w:r>
      <w:r>
        <w:t xml:space="preserve"> </w:t>
      </w:r>
      <w:r>
        <w:t xml:space="preserve">This project directly addresses two systemic issues: the cultural disconnect in current dietary advice (e.g., recommending rice and beans without considering local varieties like *akara* or *moin moin*) and the financial burden on patients. My supervisor at UNILAG, Professor Adebayo, has already endorsed this research as critical for Lagos’ health agenda. The scholarship would cover tuition fees and fieldwork costs to collaborate with the Lagos State Food Security Agency (LSFSA) to pilot our protocols in three high-risk neighborhoods.</w:t>
      </w:r>
    </w:p>
    <w:p>
      <w:pPr>
        <w:pStyle w:val="BodyText"/>
      </w:pPr>
      <w:r>
        <w:t xml:space="preserve">What distinguishes my application is not just academic merit but lived experience within Nigeria’s nutritional landscape. Growing up in a low-income compound in Mushin, I saw how my grandmother’s diabetes worsened due to lack of affordable dietary guidance—prompting me to pursue this career path. Now, as a Dietitian working alongside Lagos State Government health workers, I’ve observed that 68% of nutrition services are hospital-based with minimal community outreach (Lagos Health Report 2022). My training will bridge this divide through two concrete initiatives:</w:t>
      </w:r>
    </w:p>
    <w:p>
      <w:pPr>
        <w:numPr>
          <w:ilvl w:val="0"/>
          <w:numId w:val="1001"/>
        </w:numPr>
        <w:pStyle w:val="Compact"/>
      </w:pPr>
      <w:r>
        <w:rPr>
          <w:bCs/>
          <w:b/>
        </w:rPr>
        <w:t xml:space="preserve">Mobile Nutrition Clinics:</w:t>
      </w:r>
      <w:r>
        <w:t xml:space="preserve"> </w:t>
      </w:r>
      <w:r>
        <w:t xml:space="preserve">Partnering with Lagos State Ministry of Women’s Affairs to deploy dietitians to marketplaces in Ebute Metta and Oshodi, providing on-the-spot dietary counseling using culturally familiar foods.</w:t>
      </w:r>
    </w:p>
    <w:p>
      <w:pPr>
        <w:numPr>
          <w:ilvl w:val="0"/>
          <w:numId w:val="1001"/>
        </w:numPr>
        <w:pStyle w:val="Compact"/>
      </w:pPr>
      <w:r>
        <w:rPr>
          <w:bCs/>
          <w:b/>
        </w:rPr>
        <w:t xml:space="preserve">Dietitian Training for Community Health Workers:</w:t>
      </w:r>
      <w:r>
        <w:t xml:space="preserve"> </w:t>
      </w:r>
      <w:r>
        <w:t xml:space="preserve">Developing a 6-month certification program tailored for CHWs in Lagos slums, focusing on identifying malnutrition early and simple food-based interventions.</w:t>
      </w:r>
    </w:p>
    <w:p>
      <w:pPr>
        <w:pStyle w:val="FirstParagraph"/>
      </w:pPr>
      <w:r>
        <w:t xml:space="preserve">I am committed to returning to Lagos within six months of completing my studies to establish the "Lagos Urban Nutrition Hub" at UNILAG’s campus. This hub will serve as a training center for dietitians, incubator for community nutrition startups, and resource database—addressing the severe shortage of qualified Dietitians in Nigeria (only 250 registered across all 36 states per the Nigerian Society of Dietitians). My long-term vision includes advising the Lagos State Government on integrating dietitian-led programs into its</w:t>
      </w:r>
      <w:r>
        <w:t xml:space="preserve"> </w:t>
      </w:r>
      <w:r>
        <w:rPr>
          <w:iCs/>
          <w:i/>
        </w:rPr>
        <w:t xml:space="preserve">Healthy Lagos Initiative</w:t>
      </w:r>
      <w:r>
        <w:t xml:space="preserve">, targeting a 30% reduction in preventable diet-related hospitalizations by 2030.</w:t>
      </w:r>
    </w:p>
    <w:p>
      <w:pPr>
        <w:pStyle w:val="BodyText"/>
      </w:pPr>
      <w:r>
        <w:t xml:space="preserve">The NNSF scholarship represents more than financial support—it embodies the nation’s investment in human capital to solve its most pressing health challenges. As a Dietitian deeply rooted in Lagos’ social fabric, I have proven ability to translate theory into action. With this opportunity, I will not only elevate my professional impact but contribute meaningfully to Nigeria’s healthcare transformation agenda under the National Health Policy 2021-2030. Thank you for considering my application to join the cohort of nutrition leaders shaping Lagos’ healthier future.</w:t>
      </w:r>
    </w:p>
    <w:p>
      <w:pPr>
        <w:pStyle w:val="BodyText"/>
      </w:pPr>
      <w:r>
        <w:t xml:space="preserve">Respectfully,</w:t>
      </w:r>
    </w:p>
    <w:p>
      <w:pPr>
        <w:pStyle w:val="BodyText"/>
      </w:pPr>
      <w:r>
        <w:t xml:space="preserve">Amina Ojo</w:t>
      </w:r>
    </w:p>
    <w:p>
      <w:pPr>
        <w:pStyle w:val="BodyText"/>
      </w:pPr>
      <w:r>
        <w:t xml:space="preserve">Registered Dietitian (Nigeria), BSc Food Science (First Class)</w:t>
      </w:r>
    </w:p>
    <w:p>
      <w:pPr>
        <w:pStyle w:val="BodyText"/>
      </w:pPr>
      <w:r>
        <w:t xml:space="preserve">Current Position: Clinical Dietitian, Ikeja General Hospital</w:t>
      </w:r>
    </w:p>
    <w:p>
      <w:pPr>
        <w:pStyle w:val="BodyText"/>
      </w:pPr>
      <w:r>
        <w:t xml:space="preserve">Lagos State, Nigeria | +234 801 2345678 | amina.ojo@dietitianslgs.gov.ng</w:t>
      </w:r>
    </w:p>
    <w:p>
      <w:pPr>
        <w:pStyle w:val="BodyText"/>
      </w:pPr>
      <w:r>
        <w:rPr>
          <w:bCs/>
          <w:b/>
        </w:rPr>
        <w:t xml:space="preserve">Word Count:</w:t>
      </w:r>
      <w:r>
        <w:t xml:space="preserve"> </w:t>
      </w:r>
      <w:r>
        <w:t xml:space="preserve">823 words</w:t>
      </w:r>
    </w:p>
    <w:p>
      <w:pPr>
        <w:pStyle w:val="BodyText"/>
      </w:pPr>
      <w:r>
        <w:rPr>
          <w:bCs/>
          <w:b/>
        </w:rPr>
        <w:t xml:space="preserve">Key Terms Integrated:</w:t>
      </w:r>
      <w:r>
        <w:t xml:space="preserve"> </w:t>
      </w:r>
      <w:r>
        <w:t xml:space="preserve">Scholarship Application Letter (Header, Subject Line, Closing), Dietitian (Repeated in context of professional role and training), Nigeria Lagos (Contextualized throughout with specific locations, statistics, and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Nigeria Lagos</dc:title>
  <dc:creator/>
  <dc:language>en</dc:language>
  <cp:keywords/>
  <dcterms:created xsi:type="dcterms:W3CDTF">2026-07-23T15:22:04Z</dcterms:created>
  <dcterms:modified xsi:type="dcterms:W3CDTF">2026-07-23T15:22:04Z</dcterms:modified>
</cp:coreProperties>
</file>

<file path=docProps/custom.xml><?xml version="1.0" encoding="utf-8"?>
<Properties xmlns="http://schemas.openxmlformats.org/officeDocument/2006/custom-properties" xmlns:vt="http://schemas.openxmlformats.org/officeDocument/2006/docPropsVTypes"/>
</file>